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1BE833" w14:textId="789D8F01" w:rsidR="00963223" w:rsidRPr="007C7456" w:rsidRDefault="008B0C0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Internal Supervisor - </w:t>
      </w:r>
      <w:r w:rsidR="007C7456" w:rsidRPr="007C7456">
        <w:rPr>
          <w:rFonts w:ascii="Arial" w:hAnsi="Arial" w:cs="Arial"/>
          <w:b/>
        </w:rPr>
        <w:t>Logbook Entry Sheet</w:t>
      </w:r>
    </w:p>
    <w:p w14:paraId="24A7A626" w14:textId="77777777" w:rsidR="007C7456" w:rsidRPr="007C7456" w:rsidRDefault="007C7456">
      <w:pPr>
        <w:rPr>
          <w:rFonts w:ascii="Arial" w:hAnsi="Arial" w:cs="Arial"/>
        </w:rPr>
      </w:pPr>
    </w:p>
    <w:p w14:paraId="4E9DCD6E" w14:textId="77777777" w:rsidR="007C7456" w:rsidRDefault="007C7456">
      <w:pPr>
        <w:rPr>
          <w:rFonts w:ascii="Arial" w:hAnsi="Arial" w:cs="Arial"/>
        </w:rPr>
      </w:pPr>
      <w:r w:rsidRPr="007C7456">
        <w:rPr>
          <w:rFonts w:ascii="Arial" w:hAnsi="Arial" w:cs="Arial"/>
        </w:rPr>
        <w:t>Use this form to record meetings with the supervisor. The completed form needs to be signed off by the student and the supervisor.</w:t>
      </w:r>
    </w:p>
    <w:p w14:paraId="16DED5B2" w14:textId="77777777" w:rsidR="007C7456" w:rsidRDefault="007C7456">
      <w:pPr>
        <w:rPr>
          <w:rFonts w:ascii="Arial" w:hAnsi="Arial" w:cs="Arial"/>
        </w:rPr>
      </w:pPr>
    </w:p>
    <w:p w14:paraId="7DB8D43E" w14:textId="77777777" w:rsidR="007C7456" w:rsidRPr="007C7456" w:rsidRDefault="007C7456" w:rsidP="007C7456">
      <w:pPr>
        <w:pBdr>
          <w:top w:val="single" w:sz="4" w:space="1" w:color="auto"/>
          <w:left w:val="single" w:sz="4" w:space="4" w:color="auto"/>
          <w:right w:val="single" w:sz="4" w:space="4" w:color="auto"/>
        </w:pBdr>
        <w:jc w:val="center"/>
        <w:rPr>
          <w:rFonts w:ascii="Arial" w:hAnsi="Arial" w:cs="Arial"/>
          <w:b/>
          <w:sz w:val="36"/>
          <w:szCs w:val="36"/>
        </w:rPr>
      </w:pPr>
      <w:r w:rsidRPr="007C7456">
        <w:rPr>
          <w:rFonts w:ascii="Arial" w:hAnsi="Arial" w:cs="Arial"/>
          <w:b/>
          <w:sz w:val="36"/>
          <w:szCs w:val="36"/>
        </w:rPr>
        <w:t>Logbook Entry Sheet</w:t>
      </w:r>
    </w:p>
    <w:p w14:paraId="36B352C6" w14:textId="77777777" w:rsidR="007C7456" w:rsidRDefault="007C7456" w:rsidP="007C7456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14:paraId="187B4056" w14:textId="77777777" w:rsidR="007C7456" w:rsidRPr="007C7456" w:rsidRDefault="007C7456" w:rsidP="007C7456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  <w:r w:rsidRPr="007C7456">
        <w:rPr>
          <w:rFonts w:ascii="Arial" w:hAnsi="Arial" w:cs="Arial"/>
          <w:b/>
        </w:rPr>
        <w:t>Meeting No:</w:t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  <w:t>Date:</w:t>
      </w:r>
    </w:p>
    <w:p w14:paraId="4B5FE4E1" w14:textId="77777777" w:rsidR="007C7456" w:rsidRPr="007C7456" w:rsidRDefault="007C7456" w:rsidP="007C7456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</w:p>
    <w:p w14:paraId="38DC6A13" w14:textId="77777777" w:rsidR="007C7456" w:rsidRDefault="007C7456" w:rsidP="007C7456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  <w:r w:rsidRPr="007C7456">
        <w:rPr>
          <w:rFonts w:ascii="Arial" w:hAnsi="Arial" w:cs="Arial"/>
          <w:b/>
        </w:rPr>
        <w:t>Start Time:</w:t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  <w:t>End Time:</w:t>
      </w:r>
    </w:p>
    <w:p w14:paraId="7ADE28AD" w14:textId="77777777" w:rsidR="007C7456" w:rsidRDefault="007C7456" w:rsidP="007C7456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</w:p>
    <w:p w14:paraId="37CB6384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0B5A3BC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2357228A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Items Discussed:</w:t>
      </w:r>
    </w:p>
    <w:p w14:paraId="60D4C74C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5DEE8D2B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23AA8D4E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60FBA547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31007A9F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A6CF9D4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1B93293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Achievements:</w:t>
      </w:r>
    </w:p>
    <w:p w14:paraId="78D61547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7FB49DE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E4D93E8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512FDEFB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348A29C3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3370EADE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DEF1600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Problems (if any):</w:t>
      </w:r>
    </w:p>
    <w:p w14:paraId="282BBF30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31526F54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285A9A8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CCA5817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9A23DD4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02AAED5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081D96E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Tasks for Next Meeting:</w:t>
      </w:r>
    </w:p>
    <w:p w14:paraId="107EFF59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316A586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6D900F0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E05C963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F0B9869" w14:textId="77777777" w:rsidR="007C7456" w:rsidRDefault="007C7456">
      <w:pPr>
        <w:rPr>
          <w:rFonts w:ascii="Arial" w:hAnsi="Arial" w:cs="Arial"/>
          <w:b/>
        </w:rPr>
      </w:pPr>
    </w:p>
    <w:p w14:paraId="4AE2A586" w14:textId="77777777" w:rsidR="007C7456" w:rsidRDefault="007C7456">
      <w:pPr>
        <w:rPr>
          <w:rFonts w:ascii="Arial" w:hAnsi="Arial" w:cs="Arial"/>
          <w:b/>
        </w:rPr>
      </w:pPr>
    </w:p>
    <w:p w14:paraId="73F4D40D" w14:textId="34576164" w:rsidR="007C7456" w:rsidRDefault="007C7456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______________________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  _______________________</w:t>
      </w:r>
    </w:p>
    <w:p w14:paraId="1277F6C7" w14:textId="3E21DE3B" w:rsidR="008B0C05" w:rsidRDefault="007C7456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Student Signature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="008B0C05">
        <w:rPr>
          <w:rFonts w:ascii="Arial" w:hAnsi="Arial" w:cs="Arial"/>
          <w:b/>
        </w:rPr>
        <w:t xml:space="preserve">   </w:t>
      </w:r>
      <w:r>
        <w:rPr>
          <w:rFonts w:ascii="Arial" w:hAnsi="Arial" w:cs="Arial"/>
          <w:b/>
        </w:rPr>
        <w:t xml:space="preserve">     </w:t>
      </w:r>
      <w:r w:rsidR="008B0C05">
        <w:rPr>
          <w:rFonts w:ascii="Arial" w:hAnsi="Arial" w:cs="Arial"/>
          <w:b/>
        </w:rPr>
        <w:t xml:space="preserve">                 Internal </w:t>
      </w:r>
      <w:r>
        <w:rPr>
          <w:rFonts w:ascii="Arial" w:hAnsi="Arial" w:cs="Arial"/>
          <w:b/>
        </w:rPr>
        <w:t>Supervisor Signature</w:t>
      </w:r>
    </w:p>
    <w:p w14:paraId="28322D09" w14:textId="1F7C8E7E" w:rsidR="008B0C05" w:rsidRPr="007C7456" w:rsidRDefault="008B0C05" w:rsidP="008B0C0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 xml:space="preserve">External Supervisor - </w:t>
      </w:r>
      <w:r w:rsidRPr="007C7456">
        <w:rPr>
          <w:rFonts w:ascii="Arial" w:hAnsi="Arial" w:cs="Arial"/>
          <w:b/>
        </w:rPr>
        <w:t>Logbook Entry Sheet</w:t>
      </w:r>
    </w:p>
    <w:p w14:paraId="27F68584" w14:textId="77777777" w:rsidR="008B0C05" w:rsidRPr="007C7456" w:rsidRDefault="008B0C05" w:rsidP="008B0C05">
      <w:pPr>
        <w:rPr>
          <w:rFonts w:ascii="Arial" w:hAnsi="Arial" w:cs="Arial"/>
        </w:rPr>
      </w:pPr>
    </w:p>
    <w:p w14:paraId="376CEB3A" w14:textId="77777777" w:rsidR="008B0C05" w:rsidRDefault="008B0C05" w:rsidP="008B0C05">
      <w:pPr>
        <w:rPr>
          <w:rFonts w:ascii="Arial" w:hAnsi="Arial" w:cs="Arial"/>
        </w:rPr>
      </w:pPr>
      <w:r w:rsidRPr="007C7456">
        <w:rPr>
          <w:rFonts w:ascii="Arial" w:hAnsi="Arial" w:cs="Arial"/>
        </w:rPr>
        <w:t>Use this form to record meetings with the supervisor. The completed form needs to be signed off by the student and the supervisor.</w:t>
      </w:r>
    </w:p>
    <w:p w14:paraId="6888D47A" w14:textId="77777777" w:rsidR="008B0C05" w:rsidRDefault="008B0C05" w:rsidP="008B0C05">
      <w:pPr>
        <w:rPr>
          <w:rFonts w:ascii="Arial" w:hAnsi="Arial" w:cs="Arial"/>
        </w:rPr>
      </w:pPr>
    </w:p>
    <w:p w14:paraId="644C464D" w14:textId="77777777" w:rsidR="008B0C05" w:rsidRPr="007C7456" w:rsidRDefault="008B0C05" w:rsidP="008B0C05">
      <w:pPr>
        <w:pBdr>
          <w:top w:val="single" w:sz="4" w:space="1" w:color="auto"/>
          <w:left w:val="single" w:sz="4" w:space="4" w:color="auto"/>
          <w:right w:val="single" w:sz="4" w:space="4" w:color="auto"/>
        </w:pBdr>
        <w:jc w:val="center"/>
        <w:rPr>
          <w:rFonts w:ascii="Arial" w:hAnsi="Arial" w:cs="Arial"/>
          <w:b/>
          <w:sz w:val="36"/>
          <w:szCs w:val="36"/>
        </w:rPr>
      </w:pPr>
      <w:r w:rsidRPr="007C7456">
        <w:rPr>
          <w:rFonts w:ascii="Arial" w:hAnsi="Arial" w:cs="Arial"/>
          <w:b/>
          <w:sz w:val="36"/>
          <w:szCs w:val="36"/>
        </w:rPr>
        <w:t>Logbook Entry Sheet</w:t>
      </w:r>
    </w:p>
    <w:p w14:paraId="5D31ED16" w14:textId="77777777" w:rsidR="008B0C05" w:rsidRDefault="008B0C05" w:rsidP="008B0C05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14:paraId="5F613B28" w14:textId="66372FDA" w:rsidR="008B0C05" w:rsidRPr="007C7456" w:rsidRDefault="008B0C05" w:rsidP="008B0C05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  <w:r w:rsidRPr="007C7456">
        <w:rPr>
          <w:rFonts w:ascii="Arial" w:hAnsi="Arial" w:cs="Arial"/>
          <w:b/>
        </w:rPr>
        <w:t>Meeting No:</w:t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  <w:t>Date:</w:t>
      </w:r>
      <w:r w:rsidR="00361CF1">
        <w:rPr>
          <w:rFonts w:ascii="Arial" w:hAnsi="Arial" w:cs="Arial"/>
          <w:b/>
        </w:rPr>
        <w:t xml:space="preserve"> </w:t>
      </w:r>
      <w:r w:rsidR="00361CF1" w:rsidRPr="00361CF1">
        <w:rPr>
          <w:rFonts w:ascii="Arial" w:hAnsi="Arial" w:cs="Arial"/>
        </w:rPr>
        <w:t>17</w:t>
      </w:r>
      <w:r w:rsidR="00361CF1" w:rsidRPr="00361CF1">
        <w:rPr>
          <w:rFonts w:ascii="Arial" w:hAnsi="Arial" w:cs="Arial"/>
          <w:vertAlign w:val="superscript"/>
        </w:rPr>
        <w:t>th</w:t>
      </w:r>
      <w:r w:rsidR="00361CF1" w:rsidRPr="00361CF1">
        <w:rPr>
          <w:rFonts w:ascii="Arial" w:hAnsi="Arial" w:cs="Arial"/>
        </w:rPr>
        <w:t xml:space="preserve"> November 2019</w:t>
      </w:r>
    </w:p>
    <w:p w14:paraId="30276964" w14:textId="77777777" w:rsidR="008B0C05" w:rsidRPr="007C7456" w:rsidRDefault="008B0C05" w:rsidP="008B0C05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</w:p>
    <w:p w14:paraId="7302DE78" w14:textId="77777777" w:rsidR="008B0C05" w:rsidRDefault="008B0C05" w:rsidP="008B0C05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  <w:r w:rsidRPr="007C7456">
        <w:rPr>
          <w:rFonts w:ascii="Arial" w:hAnsi="Arial" w:cs="Arial"/>
          <w:b/>
        </w:rPr>
        <w:t>Start Time:</w:t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  <w:t>End Time:</w:t>
      </w:r>
    </w:p>
    <w:p w14:paraId="501D83D3" w14:textId="77777777" w:rsidR="008B0C05" w:rsidRDefault="008B0C05" w:rsidP="008B0C05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</w:p>
    <w:p w14:paraId="17571497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2BD9DA8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3F55DD5E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Items Discussed:</w:t>
      </w:r>
    </w:p>
    <w:p w14:paraId="771CF2A8" w14:textId="78D02706" w:rsidR="008B0C05" w:rsidRPr="00361CF1" w:rsidRDefault="00361CF1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</w:rPr>
      </w:pPr>
      <w:r w:rsidRPr="00361CF1">
        <w:rPr>
          <w:rFonts w:ascii="Arial" w:hAnsi="Arial" w:cs="Arial"/>
        </w:rPr>
        <w:t>Proposal, System Architecture, Feature List, Diagram of System</w:t>
      </w:r>
    </w:p>
    <w:p w14:paraId="00C5316E" w14:textId="77777777" w:rsidR="00361CF1" w:rsidRDefault="00361CF1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2C961297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453F291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38D51A1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F818D18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80E9214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Achievements:</w:t>
      </w:r>
    </w:p>
    <w:p w14:paraId="62070A97" w14:textId="745A043F" w:rsidR="008B0C05" w:rsidRPr="00361CF1" w:rsidRDefault="00361CF1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</w:rPr>
      </w:pPr>
      <w:r w:rsidRPr="00361CF1">
        <w:rPr>
          <w:rFonts w:ascii="Arial" w:hAnsi="Arial" w:cs="Arial"/>
        </w:rPr>
        <w:t>Received the idea to improve the proposal as well as to build system architecture for the project</w:t>
      </w:r>
    </w:p>
    <w:p w14:paraId="432E307A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5E068831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3BA3B1C4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1E7909C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BA3736E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8903D18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Problems (if any):</w:t>
      </w:r>
    </w:p>
    <w:p w14:paraId="60849E8E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5AC38972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A7CCEC8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1158581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48970A5" w14:textId="266F6FC3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57B36F8A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Tasks for Next Meeting:</w:t>
      </w:r>
    </w:p>
    <w:p w14:paraId="157BDCED" w14:textId="6A9BBEAE" w:rsidR="008B0C05" w:rsidRDefault="00361CF1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</w:rPr>
        <w:t>Summarizing the aims, Work Breakdown Structure – start/end date, Gantt Chart, Core Feature List, UML diagram, Wireframe, System Architecture</w:t>
      </w:r>
      <w:bookmarkStart w:id="0" w:name="_GoBack"/>
      <w:bookmarkEnd w:id="0"/>
    </w:p>
    <w:p w14:paraId="192BBCAE" w14:textId="1652FAD6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A0BC3E4" w14:textId="7CA9BA0A" w:rsidR="008B0C05" w:rsidRDefault="008B0C05" w:rsidP="008B0C05">
      <w:pPr>
        <w:rPr>
          <w:rFonts w:ascii="Arial" w:hAnsi="Arial" w:cs="Arial"/>
          <w:b/>
        </w:rPr>
      </w:pPr>
    </w:p>
    <w:p w14:paraId="0066B010" w14:textId="77777777" w:rsidR="008B0C05" w:rsidRDefault="008B0C05" w:rsidP="008B0C0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______________________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  _______________________</w:t>
      </w:r>
    </w:p>
    <w:p w14:paraId="2DDAAF06" w14:textId="5454F3D7" w:rsidR="007C7456" w:rsidRPr="007C7456" w:rsidRDefault="008B0C05" w:rsidP="008B0C0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Student Signature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                    External Supervisor Signature</w:t>
      </w:r>
    </w:p>
    <w:sectPr w:rsidR="007C7456" w:rsidRPr="007C7456" w:rsidSect="00C14F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zcyNLQ0tDAwNzJV0lEKTi0uzszPAykwrAUAnWuLFCwAAAA="/>
  </w:docVars>
  <w:rsids>
    <w:rsidRoot w:val="007C7456"/>
    <w:rsid w:val="0011187B"/>
    <w:rsid w:val="00361CF1"/>
    <w:rsid w:val="007C7456"/>
    <w:rsid w:val="008B0C05"/>
    <w:rsid w:val="00963223"/>
    <w:rsid w:val="00C14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2F6A2B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91</Words>
  <Characters>1093</Characters>
  <Application>Microsoft Office Word</Application>
  <DocSecurity>0</DocSecurity>
  <Lines>9</Lines>
  <Paragraphs>2</Paragraphs>
  <ScaleCrop>false</ScaleCrop>
  <Company/>
  <LinksUpToDate>false</LinksUpToDate>
  <CharactersWithSpaces>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dmin</cp:lastModifiedBy>
  <cp:revision>3</cp:revision>
  <dcterms:created xsi:type="dcterms:W3CDTF">2019-11-08T09:04:00Z</dcterms:created>
  <dcterms:modified xsi:type="dcterms:W3CDTF">2019-12-14T18:46:00Z</dcterms:modified>
</cp:coreProperties>
</file>